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225C6" w14:textId="77777777" w:rsidR="00F96460" w:rsidRPr="00F45E48" w:rsidRDefault="00F96460" w:rsidP="00F96460">
      <w:pPr>
        <w:rPr>
          <w:rFonts w:ascii="Bookman Old Style" w:hAnsi="Bookman Old Style" w:cs="Tahoma"/>
        </w:rPr>
      </w:pPr>
      <w:bookmarkStart w:id="0" w:name="_GoBack"/>
      <w:r w:rsidRPr="00F45E48">
        <w:rPr>
          <w:rFonts w:ascii="Bookman Old Style" w:hAnsi="Bookman Old Style" w:cs="Tahoma"/>
        </w:rPr>
        <w:t>(From)</w:t>
      </w:r>
    </w:p>
    <w:p w14:paraId="60000335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Name of the Employer,</w:t>
      </w:r>
    </w:p>
    <w:p w14:paraId="7B87DFD7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Full Address of your company</w:t>
      </w:r>
    </w:p>
    <w:p w14:paraId="26A34846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(Today’s date)</w:t>
      </w:r>
    </w:p>
    <w:p w14:paraId="611860FF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(To)</w:t>
      </w:r>
    </w:p>
    <w:p w14:paraId="7F4DFFFB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Full Address of the Embassy/Consulate</w:t>
      </w:r>
    </w:p>
    <w:p w14:paraId="6E624F38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4C860E1B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Subject: No Objection Certificate for (Employee’s Name)</w:t>
      </w:r>
    </w:p>
    <w:p w14:paraId="4DD7F7E7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714E2771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Dear Sir/Madam,</w:t>
      </w:r>
    </w:p>
    <w:p w14:paraId="5E4C01AD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This letter is to confirm that Mr. /Mrs. _________ is an employee with our company since _____ on a full-time basis. He is currently working as a ________(designation) at _______</w:t>
      </w:r>
      <w:proofErr w:type="gramStart"/>
      <w:r w:rsidRPr="00F45E48">
        <w:rPr>
          <w:rFonts w:ascii="Bookman Old Style" w:hAnsi="Bookman Old Style" w:cs="Tahoma"/>
        </w:rPr>
        <w:t>_(</w:t>
      </w:r>
      <w:proofErr w:type="gramEnd"/>
      <w:r w:rsidRPr="00F45E48">
        <w:rPr>
          <w:rFonts w:ascii="Bookman Old Style" w:hAnsi="Bookman Old Style" w:cs="Tahoma"/>
        </w:rPr>
        <w:t>company name) and his annual salary is USD _____ P.A.</w:t>
      </w:r>
    </w:p>
    <w:p w14:paraId="24E92BC8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20415AA5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Mr. /Mrs. ______ has expressed his/her interest in visiting ______</w:t>
      </w:r>
      <w:proofErr w:type="gramStart"/>
      <w:r w:rsidRPr="00F45E48">
        <w:rPr>
          <w:rFonts w:ascii="Bookman Old Style" w:hAnsi="Bookman Old Style" w:cs="Tahoma"/>
        </w:rPr>
        <w:t>_(</w:t>
      </w:r>
      <w:proofErr w:type="gramEnd"/>
      <w:r w:rsidRPr="00F45E48">
        <w:rPr>
          <w:rFonts w:ascii="Bookman Old Style" w:hAnsi="Bookman Old Style" w:cs="Tahoma"/>
        </w:rPr>
        <w:t>name of the country you’re visiting) for leisure and tourism purpose. Our company has no objection regarding his visit to _____</w:t>
      </w:r>
      <w:proofErr w:type="gramStart"/>
      <w:r w:rsidRPr="00F45E48">
        <w:rPr>
          <w:rFonts w:ascii="Bookman Old Style" w:hAnsi="Bookman Old Style" w:cs="Tahoma"/>
        </w:rPr>
        <w:t>_(</w:t>
      </w:r>
      <w:proofErr w:type="gramEnd"/>
      <w:r w:rsidRPr="00F45E48">
        <w:rPr>
          <w:rFonts w:ascii="Bookman Old Style" w:hAnsi="Bookman Old Style" w:cs="Tahoma"/>
        </w:rPr>
        <w:t>name of the country) for _____ days.</w:t>
      </w:r>
    </w:p>
    <w:p w14:paraId="063F2E42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40DE43F0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I’d also like to let you know that his/her leaves have been approved from ______ (leave starting date) to ______</w:t>
      </w:r>
      <w:proofErr w:type="gramStart"/>
      <w:r w:rsidRPr="00F45E48">
        <w:rPr>
          <w:rFonts w:ascii="Bookman Old Style" w:hAnsi="Bookman Old Style" w:cs="Tahoma"/>
        </w:rPr>
        <w:t>_(</w:t>
      </w:r>
      <w:proofErr w:type="gramEnd"/>
      <w:r w:rsidRPr="00F45E48">
        <w:rPr>
          <w:rFonts w:ascii="Bookman Old Style" w:hAnsi="Bookman Old Style" w:cs="Tahoma"/>
        </w:rPr>
        <w:t>leave ending date) for this overseas trip. We’re expecting Mr./Mrs._______ to report for work on _____ (date) on the expiry of his approved leave.</w:t>
      </w:r>
    </w:p>
    <w:p w14:paraId="29E11D3D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If your office requires any further details for enquiry, please feel free to contact us.</w:t>
      </w:r>
    </w:p>
    <w:p w14:paraId="3C2B78D7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Yours sincerely,</w:t>
      </w:r>
    </w:p>
    <w:p w14:paraId="6AC7951D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(Undersigned, with round seal of the office/department along with stamp)</w:t>
      </w:r>
    </w:p>
    <w:p w14:paraId="05B05E8B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5A27A847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Name of the employer:</w:t>
      </w:r>
    </w:p>
    <w:p w14:paraId="3E6F84F5" w14:textId="77777777" w:rsidR="00A71CDF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Designation:                                                                             Company Name:</w:t>
      </w:r>
    </w:p>
    <w:p w14:paraId="574C8AB0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2E715A0E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lastRenderedPageBreak/>
        <w:t>(From)</w:t>
      </w:r>
    </w:p>
    <w:p w14:paraId="4D9895F0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Name of the Employer,</w:t>
      </w:r>
    </w:p>
    <w:p w14:paraId="71BD03A2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Full Address of your company</w:t>
      </w:r>
    </w:p>
    <w:p w14:paraId="7B4149D2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(Today’s date)</w:t>
      </w:r>
    </w:p>
    <w:p w14:paraId="12B9F3C1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(To)</w:t>
      </w:r>
    </w:p>
    <w:p w14:paraId="02C8ED56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Full Address of the Embassy/Consulate</w:t>
      </w:r>
    </w:p>
    <w:p w14:paraId="7145B4E3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Subject: No Objection Certificate for (Employee’s Name)</w:t>
      </w:r>
    </w:p>
    <w:p w14:paraId="1A394E99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Dear Sir/Madam,</w:t>
      </w:r>
    </w:p>
    <w:p w14:paraId="2388FDCE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This letter is to formally introduce Mr./Mrs._______, who holds the position of ______ (designation) with ___________(name of the company), is visiting ________(city and country) on ______ (date). We do not have any objection regarding his overseas business visit.</w:t>
      </w:r>
    </w:p>
    <w:p w14:paraId="597D807B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3EB6D4D0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During his stay in ______(country), Mr. /Mrs. ___________ will be attending certain business meetings with _________ (name of client) as a representative of our company.</w:t>
      </w:r>
    </w:p>
    <w:p w14:paraId="070EF925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6478C227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Since the meetings are strictly related to sales, it would not involve any kind of technical training or assistance. The stay in _______ (country) would not exceed the legally permitted period, and Mr._______ does not have any intentions of immigrating to ______(country).</w:t>
      </w:r>
    </w:p>
    <w:p w14:paraId="07BD377A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0105E69E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Furthermore, the company is completely taking responsibility of all the expenses during his stay in _______(country), including the flight tickets from _____</w:t>
      </w:r>
      <w:proofErr w:type="gramStart"/>
      <w:r w:rsidRPr="00F45E48">
        <w:rPr>
          <w:rFonts w:ascii="Bookman Old Style" w:hAnsi="Bookman Old Style" w:cs="Tahoma"/>
        </w:rPr>
        <w:t>_(</w:t>
      </w:r>
      <w:proofErr w:type="gramEnd"/>
      <w:r w:rsidRPr="00F45E48">
        <w:rPr>
          <w:rFonts w:ascii="Bookman Old Style" w:hAnsi="Bookman Old Style" w:cs="Tahoma"/>
        </w:rPr>
        <w:t>home country) to _____(visiting country) and back.</w:t>
      </w:r>
    </w:p>
    <w:p w14:paraId="5A6CDDB7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Your assistance in granting him a visa would be greatly appreciated.</w:t>
      </w:r>
    </w:p>
    <w:p w14:paraId="1D8296AB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Yours sincerely,</w:t>
      </w:r>
    </w:p>
    <w:p w14:paraId="35DACD40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(Undersigned, with round seal of the office/department along with stamp)</w:t>
      </w:r>
    </w:p>
    <w:p w14:paraId="2600F3C2" w14:textId="77777777" w:rsidR="00F96460" w:rsidRPr="00F45E48" w:rsidRDefault="00F96460" w:rsidP="00F96460">
      <w:pPr>
        <w:rPr>
          <w:rFonts w:ascii="Bookman Old Style" w:hAnsi="Bookman Old Style" w:cs="Tahoma"/>
        </w:rPr>
      </w:pPr>
    </w:p>
    <w:p w14:paraId="0D941559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t>Name of the employer:</w:t>
      </w:r>
    </w:p>
    <w:p w14:paraId="0503AFD5" w14:textId="77777777" w:rsidR="00F96460" w:rsidRPr="00F45E48" w:rsidRDefault="00F96460" w:rsidP="00F96460">
      <w:pPr>
        <w:rPr>
          <w:rFonts w:ascii="Bookman Old Style" w:hAnsi="Bookman Old Style" w:cs="Tahoma"/>
        </w:rPr>
      </w:pPr>
      <w:r w:rsidRPr="00F45E48">
        <w:rPr>
          <w:rFonts w:ascii="Bookman Old Style" w:hAnsi="Bookman Old Style" w:cs="Tahoma"/>
        </w:rPr>
        <w:lastRenderedPageBreak/>
        <w:t>Designation:                                                                                Company Name:</w:t>
      </w:r>
      <w:bookmarkEnd w:id="0"/>
    </w:p>
    <w:sectPr w:rsidR="00F96460" w:rsidRPr="00F45E48" w:rsidSect="00F9646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61B7AA" w14:textId="77777777" w:rsidR="00317FA4" w:rsidRDefault="00317FA4" w:rsidP="00F96460">
      <w:pPr>
        <w:spacing w:after="0" w:line="240" w:lineRule="auto"/>
      </w:pPr>
      <w:r>
        <w:separator/>
      </w:r>
    </w:p>
  </w:endnote>
  <w:endnote w:type="continuationSeparator" w:id="0">
    <w:p w14:paraId="72A3275B" w14:textId="77777777" w:rsidR="00317FA4" w:rsidRDefault="00317FA4" w:rsidP="00F96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308EB" w14:textId="77777777" w:rsidR="00317FA4" w:rsidRDefault="00317FA4" w:rsidP="00F96460">
      <w:pPr>
        <w:spacing w:after="0" w:line="240" w:lineRule="auto"/>
      </w:pPr>
      <w:r>
        <w:separator/>
      </w:r>
    </w:p>
  </w:footnote>
  <w:footnote w:type="continuationSeparator" w:id="0">
    <w:p w14:paraId="3E84BB67" w14:textId="77777777" w:rsidR="00317FA4" w:rsidRDefault="00317FA4" w:rsidP="00F96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F279A" w14:textId="77777777" w:rsidR="00F96460" w:rsidRPr="00F96460" w:rsidRDefault="00F96460">
    <w:pPr>
      <w:pStyle w:val="Header"/>
      <w:rPr>
        <w:sz w:val="32"/>
        <w:szCs w:val="32"/>
      </w:rPr>
    </w:pPr>
    <w:r w:rsidRPr="00F96460">
      <w:rPr>
        <w:sz w:val="32"/>
        <w:szCs w:val="32"/>
      </w:rPr>
      <w:t>NO OBJECTION CERTI</w:t>
    </w:r>
    <w:r>
      <w:rPr>
        <w:sz w:val="32"/>
        <w:szCs w:val="32"/>
      </w:rPr>
      <w:t>FICATE FROM EMPLOYER FOR BUSINESS VISIT</w:t>
    </w:r>
    <w:r w:rsidRPr="00F96460">
      <w:rPr>
        <w:sz w:val="32"/>
        <w:szCs w:val="32"/>
      </w:rPr>
      <w:t xml:space="preserve"> VISA</w:t>
    </w:r>
  </w:p>
  <w:p w14:paraId="0C9F2228" w14:textId="77777777" w:rsidR="00F96460" w:rsidRDefault="00F964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BE83C" w14:textId="77777777" w:rsidR="00F96460" w:rsidRPr="00F96460" w:rsidRDefault="00F96460" w:rsidP="00F96460">
    <w:pPr>
      <w:pStyle w:val="Header"/>
      <w:rPr>
        <w:sz w:val="32"/>
        <w:szCs w:val="32"/>
      </w:rPr>
    </w:pPr>
    <w:r w:rsidRPr="00F96460">
      <w:rPr>
        <w:sz w:val="32"/>
        <w:szCs w:val="32"/>
      </w:rPr>
      <w:t>NO OBJECTION CERTI</w:t>
    </w:r>
    <w:r>
      <w:rPr>
        <w:sz w:val="32"/>
        <w:szCs w:val="32"/>
      </w:rPr>
      <w:t xml:space="preserve">FICATE FROM EMPLOYER FOR TOURIST </w:t>
    </w:r>
    <w:r w:rsidRPr="00F96460">
      <w:rPr>
        <w:sz w:val="32"/>
        <w:szCs w:val="32"/>
      </w:rPr>
      <w:t>VISA</w:t>
    </w:r>
  </w:p>
  <w:p w14:paraId="3EA93225" w14:textId="77777777" w:rsidR="00F96460" w:rsidRDefault="00F964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jc0MzS3MDczNjFR0lEKTi0uzszPAykwrAUAyt+FTCwAAAA="/>
  </w:docVars>
  <w:rsids>
    <w:rsidRoot w:val="00F96460"/>
    <w:rsid w:val="00317FA4"/>
    <w:rsid w:val="00450C07"/>
    <w:rsid w:val="00504AC3"/>
    <w:rsid w:val="008D68CD"/>
    <w:rsid w:val="00A71CDF"/>
    <w:rsid w:val="00D27BDD"/>
    <w:rsid w:val="00F45E48"/>
    <w:rsid w:val="00F96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FE40F"/>
  <w15:docId w15:val="{A4551E4F-9D6F-46C2-8821-67F8076CD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71C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64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460"/>
  </w:style>
  <w:style w:type="paragraph" w:styleId="Footer">
    <w:name w:val="footer"/>
    <w:basedOn w:val="Normal"/>
    <w:link w:val="FooterChar"/>
    <w:uiPriority w:val="99"/>
    <w:semiHidden/>
    <w:unhideWhenUsed/>
    <w:rsid w:val="00F964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60"/>
  </w:style>
  <w:style w:type="paragraph" w:styleId="BalloonText">
    <w:name w:val="Balloon Text"/>
    <w:basedOn w:val="Normal"/>
    <w:link w:val="BalloonTextChar"/>
    <w:uiPriority w:val="99"/>
    <w:semiHidden/>
    <w:unhideWhenUsed/>
    <w:rsid w:val="00F96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4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91</Words>
  <Characters>2233</Characters>
  <Application>Microsoft Office Word</Application>
  <DocSecurity>0</DocSecurity>
  <Lines>18</Lines>
  <Paragraphs>5</Paragraphs>
  <ScaleCrop>false</ScaleCrop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Yogesh Naidu</cp:lastModifiedBy>
  <cp:revision>3</cp:revision>
  <dcterms:created xsi:type="dcterms:W3CDTF">2019-07-11T10:26:00Z</dcterms:created>
  <dcterms:modified xsi:type="dcterms:W3CDTF">2019-10-04T13:33:00Z</dcterms:modified>
</cp:coreProperties>
</file>